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DF1E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Dear Dr. XX,</w:t>
      </w:r>
    </w:p>
    <w:p w14:paraId="16E6414A" w14:textId="77777777" w:rsidR="001933B7" w:rsidRPr="00890839" w:rsidRDefault="001933B7" w:rsidP="001933B7">
      <w:pPr>
        <w:rPr>
          <w:rFonts w:cs="Arial"/>
          <w:szCs w:val="24"/>
        </w:rPr>
      </w:pPr>
    </w:p>
    <w:p w14:paraId="1A6380FD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I am preparing an application for the Early Researcher Award (ERA) Program, and </w:t>
      </w:r>
      <w:r w:rsidR="009276AB" w:rsidRPr="00890839">
        <w:rPr>
          <w:rFonts w:cs="Arial"/>
          <w:szCs w:val="24"/>
        </w:rPr>
        <w:t xml:space="preserve">you kindly agreed to write a </w:t>
      </w:r>
      <w:r w:rsidRPr="00890839">
        <w:rPr>
          <w:rFonts w:cs="Arial"/>
          <w:szCs w:val="24"/>
        </w:rPr>
        <w:t xml:space="preserve">letter of support on my behalf. </w:t>
      </w:r>
    </w:p>
    <w:p w14:paraId="765819DC" w14:textId="77777777" w:rsidR="001933B7" w:rsidRPr="00890839" w:rsidRDefault="001933B7" w:rsidP="001933B7">
      <w:pPr>
        <w:rPr>
          <w:rFonts w:cs="Arial"/>
          <w:szCs w:val="24"/>
        </w:rPr>
      </w:pPr>
    </w:p>
    <w:p w14:paraId="2CE516B7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The ERA program</w:t>
      </w:r>
      <w:r w:rsidR="001077E5">
        <w:rPr>
          <w:rFonts w:cs="Arial"/>
          <w:szCs w:val="24"/>
        </w:rPr>
        <w:t>,</w:t>
      </w:r>
      <w:r w:rsidRPr="00890839">
        <w:rPr>
          <w:rFonts w:cs="Arial"/>
          <w:szCs w:val="24"/>
        </w:rPr>
        <w:t xml:space="preserve"> established by the Ontario Government</w:t>
      </w:r>
      <w:r w:rsidR="001077E5">
        <w:rPr>
          <w:rFonts w:cs="Arial"/>
          <w:szCs w:val="24"/>
        </w:rPr>
        <w:t>,</w:t>
      </w:r>
      <w:r w:rsidRPr="00890839">
        <w:rPr>
          <w:rFonts w:cs="Arial"/>
          <w:szCs w:val="24"/>
        </w:rPr>
        <w:t xml:space="preserve"> help</w:t>
      </w:r>
      <w:r w:rsidR="001077E5">
        <w:rPr>
          <w:rFonts w:cs="Arial"/>
          <w:szCs w:val="24"/>
        </w:rPr>
        <w:t>s</w:t>
      </w:r>
      <w:r w:rsidRPr="00890839">
        <w:rPr>
          <w:rFonts w:cs="Arial"/>
          <w:szCs w:val="24"/>
        </w:rPr>
        <w:t xml:space="preserve"> </w:t>
      </w:r>
      <w:r w:rsidR="006B17BC">
        <w:rPr>
          <w:rFonts w:cs="Arial"/>
          <w:szCs w:val="24"/>
        </w:rPr>
        <w:t>promising</w:t>
      </w:r>
      <w:r w:rsidRPr="00890839">
        <w:rPr>
          <w:rFonts w:cs="Arial"/>
          <w:szCs w:val="24"/>
        </w:rPr>
        <w:t xml:space="preserve"> researchers </w:t>
      </w:r>
      <w:r w:rsidR="007C277D" w:rsidRPr="00890839">
        <w:rPr>
          <w:rFonts w:cs="Arial"/>
          <w:szCs w:val="24"/>
        </w:rPr>
        <w:t xml:space="preserve">in the early stages of their academic career </w:t>
      </w:r>
      <w:r w:rsidRPr="00890839">
        <w:rPr>
          <w:rFonts w:cs="Arial"/>
          <w:szCs w:val="24"/>
        </w:rPr>
        <w:t xml:space="preserve">attract talented people to their team. ERA </w:t>
      </w:r>
      <w:r w:rsidR="006B17BC">
        <w:rPr>
          <w:rFonts w:cs="Arial"/>
          <w:szCs w:val="24"/>
        </w:rPr>
        <w:t>funding</w:t>
      </w:r>
      <w:r w:rsidRPr="00890839">
        <w:rPr>
          <w:rFonts w:cs="Arial"/>
          <w:szCs w:val="24"/>
        </w:rPr>
        <w:t xml:space="preserve"> ($100,000 cash over a period of five years) build</w:t>
      </w:r>
      <w:r w:rsidR="001077E5">
        <w:rPr>
          <w:rFonts w:cs="Arial"/>
          <w:szCs w:val="24"/>
        </w:rPr>
        <w:t>s</w:t>
      </w:r>
      <w:r w:rsidRPr="00890839">
        <w:rPr>
          <w:rFonts w:cs="Arial"/>
          <w:szCs w:val="24"/>
        </w:rPr>
        <w:t xml:space="preserve"> research teams of undergraduates, graduate students, postdoctoral fellows, research assistants, associates, and technicians.   </w:t>
      </w:r>
    </w:p>
    <w:p w14:paraId="6BA545D1" w14:textId="77777777" w:rsidR="001933B7" w:rsidRPr="00890839" w:rsidRDefault="001933B7" w:rsidP="001933B7">
      <w:pPr>
        <w:rPr>
          <w:rFonts w:cs="Arial"/>
          <w:szCs w:val="24"/>
        </w:rPr>
      </w:pPr>
    </w:p>
    <w:p w14:paraId="3E744CE0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When making decisions, the ERA Board relies heavily on letters of support from researchers of national and international stature. The Board looks for letters that strongly support</w:t>
      </w:r>
      <w:r w:rsidR="006B17BC">
        <w:rPr>
          <w:rFonts w:cs="Arial"/>
          <w:szCs w:val="24"/>
        </w:rPr>
        <w:t>:</w:t>
      </w:r>
      <w:r w:rsidRPr="00890839">
        <w:rPr>
          <w:rFonts w:cs="Arial"/>
          <w:szCs w:val="24"/>
        </w:rPr>
        <w:t xml:space="preserve"> </w:t>
      </w:r>
      <w:r w:rsidR="00F1250D" w:rsidRPr="00890839">
        <w:rPr>
          <w:rFonts w:cs="Arial"/>
          <w:szCs w:val="24"/>
        </w:rPr>
        <w:t>1. the research excellence and potential of the candidate</w:t>
      </w:r>
      <w:r w:rsidR="006B17BC">
        <w:rPr>
          <w:rFonts w:cs="Arial"/>
          <w:szCs w:val="24"/>
        </w:rPr>
        <w:t>:</w:t>
      </w:r>
      <w:r w:rsidR="00F1250D" w:rsidRPr="00890839">
        <w:rPr>
          <w:rFonts w:cs="Arial"/>
          <w:szCs w:val="24"/>
        </w:rPr>
        <w:t xml:space="preserve"> 2. </w:t>
      </w:r>
      <w:r w:rsidRPr="00890839">
        <w:rPr>
          <w:rFonts w:cs="Arial"/>
          <w:szCs w:val="24"/>
        </w:rPr>
        <w:t>the excellence, importance, promise, and impact of the proposed research project</w:t>
      </w:r>
      <w:r w:rsidR="006B17BC">
        <w:rPr>
          <w:rFonts w:cs="Arial"/>
          <w:szCs w:val="24"/>
        </w:rPr>
        <w:t xml:space="preserve">: </w:t>
      </w:r>
      <w:r w:rsidR="00F1250D" w:rsidRPr="00890839">
        <w:rPr>
          <w:rFonts w:cs="Arial"/>
          <w:szCs w:val="24"/>
        </w:rPr>
        <w:t>3. its training value</w:t>
      </w:r>
      <w:r w:rsidR="00CB449C">
        <w:rPr>
          <w:rFonts w:cs="Arial"/>
          <w:szCs w:val="24"/>
        </w:rPr>
        <w:t xml:space="preserve"> and contribution to the highly qualified personnel</w:t>
      </w:r>
      <w:r w:rsidR="00AB685B">
        <w:rPr>
          <w:rFonts w:cs="Arial"/>
          <w:szCs w:val="24"/>
        </w:rPr>
        <w:t xml:space="preserve"> (HQP)</w:t>
      </w:r>
      <w:r w:rsidR="006B17BC">
        <w:rPr>
          <w:rFonts w:cs="Arial"/>
          <w:szCs w:val="24"/>
        </w:rPr>
        <w:t>;</w:t>
      </w:r>
      <w:r w:rsidR="00F1250D" w:rsidRPr="00890839">
        <w:rPr>
          <w:rFonts w:cs="Arial"/>
          <w:szCs w:val="24"/>
        </w:rPr>
        <w:t xml:space="preserve"> and 4. the strategic value of the project for Ontario. </w:t>
      </w:r>
    </w:p>
    <w:p w14:paraId="0EB60139" w14:textId="77777777" w:rsidR="001933B7" w:rsidRPr="00890839" w:rsidRDefault="001933B7" w:rsidP="001933B7">
      <w:pPr>
        <w:rPr>
          <w:rFonts w:cs="Arial"/>
          <w:szCs w:val="24"/>
        </w:rPr>
      </w:pPr>
    </w:p>
    <w:p w14:paraId="7759A4FF" w14:textId="77777777" w:rsidR="001933B7" w:rsidRPr="00890839" w:rsidRDefault="006B17BC" w:rsidP="001933B7">
      <w:pPr>
        <w:spacing w:after="120"/>
        <w:rPr>
          <w:rFonts w:cs="Arial"/>
          <w:smallCaps/>
          <w:szCs w:val="24"/>
        </w:rPr>
      </w:pPr>
      <w:r w:rsidRPr="00890839">
        <w:rPr>
          <w:rFonts w:cs="Arial"/>
          <w:szCs w:val="24"/>
        </w:rPr>
        <w:t>To</w:t>
      </w:r>
      <w:r w:rsidR="001933B7" w:rsidRPr="00890839">
        <w:rPr>
          <w:rFonts w:cs="Arial"/>
          <w:szCs w:val="24"/>
        </w:rPr>
        <w:t xml:space="preserve"> help you prepare a reference letter,</w:t>
      </w:r>
      <w:r w:rsidR="00CB449C">
        <w:rPr>
          <w:rFonts w:cs="Arial"/>
          <w:szCs w:val="24"/>
        </w:rPr>
        <w:t xml:space="preserve"> Queen’s</w:t>
      </w:r>
      <w:r w:rsidR="001933B7" w:rsidRPr="00890839">
        <w:rPr>
          <w:rFonts w:cs="Arial"/>
          <w:szCs w:val="24"/>
        </w:rPr>
        <w:t xml:space="preserve"> </w:t>
      </w:r>
      <w:r w:rsidR="001077E5">
        <w:rPr>
          <w:rFonts w:cs="Arial"/>
          <w:szCs w:val="24"/>
        </w:rPr>
        <w:t>University</w:t>
      </w:r>
      <w:r w:rsidR="00F1250D" w:rsidRPr="00890839">
        <w:rPr>
          <w:rFonts w:cs="Arial"/>
          <w:szCs w:val="24"/>
        </w:rPr>
        <w:t xml:space="preserve"> Research Services </w:t>
      </w:r>
      <w:r>
        <w:rPr>
          <w:rFonts w:cs="Arial"/>
          <w:szCs w:val="24"/>
        </w:rPr>
        <w:t>recommends that you address the following points</w:t>
      </w:r>
      <w:r w:rsidR="00F1250D" w:rsidRPr="00890839">
        <w:rPr>
          <w:rFonts w:cs="Arial"/>
          <w:szCs w:val="24"/>
        </w:rPr>
        <w:t>:</w:t>
      </w:r>
    </w:p>
    <w:p w14:paraId="451BBACE" w14:textId="77777777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1. </w:t>
      </w:r>
      <w:r w:rsidR="007C277D" w:rsidRPr="00890839">
        <w:rPr>
          <w:rFonts w:cs="Arial"/>
          <w:szCs w:val="24"/>
        </w:rPr>
        <w:t>Excellence of the Researcher: your k</w:t>
      </w:r>
      <w:r w:rsidR="001933B7" w:rsidRPr="00890839">
        <w:rPr>
          <w:rFonts w:cs="Arial"/>
          <w:szCs w:val="24"/>
        </w:rPr>
        <w:t>nowledge of the candidate and their work</w:t>
      </w:r>
    </w:p>
    <w:p w14:paraId="53DA4787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name of candidate, length of time you have known the candidate, and nature of relationship with the candidate</w:t>
      </w:r>
      <w:r w:rsidR="00F1250D" w:rsidRPr="00890839">
        <w:rPr>
          <w:rFonts w:cs="Arial"/>
          <w:szCs w:val="24"/>
        </w:rPr>
        <w:t>, if applicable</w:t>
      </w:r>
      <w:r w:rsidR="001077E5">
        <w:rPr>
          <w:rFonts w:cs="Arial"/>
          <w:szCs w:val="24"/>
        </w:rPr>
        <w:t xml:space="preserve"> </w:t>
      </w:r>
      <w:r w:rsidR="001077E5">
        <w:rPr>
          <w:rFonts w:cs="Arial"/>
          <w:color w:val="FF0000"/>
          <w:szCs w:val="24"/>
        </w:rPr>
        <w:t>(</w:t>
      </w:r>
      <w:r w:rsidR="001077E5" w:rsidRPr="001077E5">
        <w:rPr>
          <w:rFonts w:cs="Arial"/>
          <w:color w:val="FF0000"/>
          <w:szCs w:val="24"/>
        </w:rPr>
        <w:t>Important note: Please do not overstate your familiarity with the candidate as this may negatively impact the eligibility of your letter</w:t>
      </w:r>
      <w:r w:rsidR="001077E5">
        <w:rPr>
          <w:rFonts w:cs="Arial"/>
          <w:color w:val="FF0000"/>
          <w:szCs w:val="24"/>
        </w:rPr>
        <w:t>)</w:t>
      </w:r>
    </w:p>
    <w:p w14:paraId="77F6E5F3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knowledge of the candidate’s work, the originality, significance and impact of the candidate’s research </w:t>
      </w:r>
    </w:p>
    <w:p w14:paraId="55E0884C" w14:textId="77777777" w:rsidR="00002BB2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candidate’s national and international standing and r</w:t>
      </w:r>
      <w:r w:rsidR="00002BB2" w:rsidRPr="00890839">
        <w:rPr>
          <w:rFonts w:cs="Arial"/>
          <w:szCs w:val="24"/>
        </w:rPr>
        <w:t>eputation if known</w:t>
      </w:r>
    </w:p>
    <w:p w14:paraId="21D9B08A" w14:textId="77777777" w:rsidR="001933B7" w:rsidRPr="00890839" w:rsidRDefault="001933B7" w:rsidP="00890839">
      <w:pPr>
        <w:pStyle w:val="ListParagraph"/>
        <w:numPr>
          <w:ilvl w:val="0"/>
          <w:numId w:val="5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candidate’s </w:t>
      </w:r>
      <w:r w:rsidR="001077E5">
        <w:rPr>
          <w:rFonts w:cs="Arial"/>
          <w:szCs w:val="24"/>
        </w:rPr>
        <w:t>fund</w:t>
      </w:r>
      <w:r w:rsidRPr="00890839">
        <w:rPr>
          <w:rFonts w:cs="Arial"/>
          <w:szCs w:val="24"/>
        </w:rPr>
        <w:t>ing and publishing record</w:t>
      </w:r>
    </w:p>
    <w:p w14:paraId="37566B4F" w14:textId="77777777" w:rsidR="001933B7" w:rsidRPr="00890839" w:rsidRDefault="001933B7" w:rsidP="00890839">
      <w:pPr>
        <w:pStyle w:val="ListParagraph"/>
        <w:numPr>
          <w:ilvl w:val="0"/>
          <w:numId w:val="5"/>
        </w:numPr>
        <w:spacing w:after="120"/>
        <w:rPr>
          <w:rFonts w:cs="Arial"/>
          <w:szCs w:val="24"/>
        </w:rPr>
      </w:pPr>
      <w:r w:rsidRPr="00890839">
        <w:rPr>
          <w:rFonts w:cs="Arial"/>
          <w:szCs w:val="24"/>
        </w:rPr>
        <w:t>other relevant information that indicates the substantial contributions made by the candidate in his/her field</w:t>
      </w:r>
    </w:p>
    <w:p w14:paraId="095F92FD" w14:textId="778A9C92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2. </w:t>
      </w:r>
      <w:r w:rsidR="007C277D" w:rsidRPr="00890839">
        <w:rPr>
          <w:rFonts w:cs="Arial"/>
          <w:szCs w:val="24"/>
        </w:rPr>
        <w:t>Quality of the research</w:t>
      </w:r>
    </w:p>
    <w:p w14:paraId="3296ACDB" w14:textId="77777777" w:rsidR="001933B7" w:rsidRPr="00890839" w:rsidRDefault="001933B7" w:rsidP="00890839">
      <w:pPr>
        <w:pStyle w:val="ListParagraph"/>
        <w:numPr>
          <w:ilvl w:val="0"/>
          <w:numId w:val="6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your assessment of, and comments on the proposed research, including it</w:t>
      </w:r>
      <w:r w:rsidR="00F1250D" w:rsidRPr="00890839">
        <w:rPr>
          <w:rFonts w:cs="Arial"/>
          <w:szCs w:val="24"/>
        </w:rPr>
        <w:t>s strengths, vision, excellence</w:t>
      </w:r>
    </w:p>
    <w:p w14:paraId="59722932" w14:textId="77777777" w:rsidR="00872768" w:rsidRPr="00890839" w:rsidRDefault="001933B7" w:rsidP="00890839">
      <w:pPr>
        <w:pStyle w:val="ListParagraph"/>
        <w:numPr>
          <w:ilvl w:val="0"/>
          <w:numId w:val="6"/>
        </w:numPr>
        <w:spacing w:after="120"/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your assessment of the potential impact of the research in terms of contribution to knowledge, social, </w:t>
      </w:r>
      <w:r w:rsidR="00B91F16">
        <w:rPr>
          <w:rFonts w:cs="Arial"/>
          <w:szCs w:val="24"/>
        </w:rPr>
        <w:t>and/</w:t>
      </w:r>
      <w:r w:rsidRPr="00890839">
        <w:rPr>
          <w:rFonts w:cs="Arial"/>
          <w:szCs w:val="24"/>
        </w:rPr>
        <w:t>or economic benefits</w:t>
      </w:r>
    </w:p>
    <w:p w14:paraId="0BA342A0" w14:textId="64DE7288" w:rsidR="00872768" w:rsidRPr="00890839" w:rsidRDefault="00872768" w:rsidP="00872768">
      <w:p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3. </w:t>
      </w:r>
      <w:r w:rsidR="007C277D" w:rsidRPr="00890839">
        <w:rPr>
          <w:rFonts w:cs="Arial"/>
          <w:szCs w:val="24"/>
        </w:rPr>
        <w:t>Development of Research Talent</w:t>
      </w:r>
    </w:p>
    <w:p w14:paraId="113FB757" w14:textId="77777777" w:rsidR="00F1250D" w:rsidRPr="00890839" w:rsidRDefault="00002BB2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quality of </w:t>
      </w:r>
      <w:r w:rsidR="00F1250D" w:rsidRPr="00890839">
        <w:rPr>
          <w:rFonts w:cs="Arial"/>
          <w:szCs w:val="24"/>
        </w:rPr>
        <w:t xml:space="preserve">the </w:t>
      </w:r>
      <w:r w:rsidRPr="00890839">
        <w:rPr>
          <w:rFonts w:cs="Arial"/>
          <w:szCs w:val="24"/>
        </w:rPr>
        <w:t>training to be expected from the proposed research for the trainees involved in it</w:t>
      </w:r>
    </w:p>
    <w:p w14:paraId="54693575" w14:textId="77777777" w:rsidR="00F1250D" w:rsidRPr="00890839" w:rsidRDefault="00002BB2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quality of the training environment the candidate provides </w:t>
      </w:r>
    </w:p>
    <w:p w14:paraId="6334B3D3" w14:textId="77777777" w:rsidR="001933B7" w:rsidRPr="00890839" w:rsidRDefault="00F1250D" w:rsidP="00890839">
      <w:pPr>
        <w:pStyle w:val="ListParagraph"/>
        <w:numPr>
          <w:ilvl w:val="0"/>
          <w:numId w:val="7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i</w:t>
      </w:r>
      <w:r w:rsidR="00002BB2" w:rsidRPr="00890839">
        <w:rPr>
          <w:rFonts w:cs="Arial"/>
          <w:szCs w:val="24"/>
        </w:rPr>
        <w:t xml:space="preserve">f the candidate has an excellent track record of high-quality training then this can be mentioned as well </w:t>
      </w:r>
    </w:p>
    <w:p w14:paraId="77E39C30" w14:textId="77777777" w:rsidR="00890839" w:rsidRDefault="00890839" w:rsidP="001933B7">
      <w:pPr>
        <w:rPr>
          <w:rFonts w:cs="Arial"/>
          <w:szCs w:val="24"/>
        </w:rPr>
      </w:pPr>
    </w:p>
    <w:p w14:paraId="71EBC4E9" w14:textId="77777777" w:rsidR="00890839" w:rsidRDefault="00890839">
      <w:pPr>
        <w:spacing w:after="160" w:line="259" w:lineRule="auto"/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7CEE1900" w14:textId="77777777" w:rsidR="001933B7" w:rsidRPr="00890839" w:rsidRDefault="00872768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lastRenderedPageBreak/>
        <w:t xml:space="preserve">4. </w:t>
      </w:r>
      <w:r w:rsidR="001933B7" w:rsidRPr="00890839">
        <w:rPr>
          <w:rFonts w:cs="Arial"/>
          <w:szCs w:val="24"/>
        </w:rPr>
        <w:t>Strategic Value to Ontario</w:t>
      </w:r>
    </w:p>
    <w:p w14:paraId="554206AA" w14:textId="77777777" w:rsidR="007C277D" w:rsidRPr="00890839" w:rsidRDefault="007C277D" w:rsidP="00890839">
      <w:pPr>
        <w:pStyle w:val="ListParagraph"/>
        <w:numPr>
          <w:ilvl w:val="0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T</w:t>
      </w:r>
      <w:r w:rsidR="001933B7" w:rsidRPr="00890839">
        <w:rPr>
          <w:rFonts w:cs="Arial"/>
          <w:szCs w:val="24"/>
        </w:rPr>
        <w:t xml:space="preserve">he potential impact of the research results and the training of HQP on </w:t>
      </w:r>
      <w:r w:rsidR="00342144" w:rsidRPr="00890839">
        <w:rPr>
          <w:rFonts w:cs="Arial"/>
          <w:szCs w:val="24"/>
        </w:rPr>
        <w:t>one or more of the following:</w:t>
      </w:r>
    </w:p>
    <w:p w14:paraId="610696BA" w14:textId="77777777" w:rsidR="007C277D" w:rsidRPr="00890839" w:rsidRDefault="001933B7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economic</w:t>
      </w:r>
      <w:r w:rsidR="007C277D" w:rsidRPr="00890839">
        <w:rPr>
          <w:rFonts w:cs="Arial"/>
          <w:szCs w:val="24"/>
        </w:rPr>
        <w:t xml:space="preserve"> benefits</w:t>
      </w:r>
    </w:p>
    <w:p w14:paraId="54D137C8" w14:textId="77777777" w:rsidR="007C277D" w:rsidRPr="00890839" w:rsidRDefault="007C277D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knowledge transfer</w:t>
      </w:r>
    </w:p>
    <w:p w14:paraId="7955E82B" w14:textId="77777777" w:rsidR="007C277D" w:rsidRPr="00890839" w:rsidRDefault="007C277D" w:rsidP="00890839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>enhancement of the province’s profile in the global academic community</w:t>
      </w:r>
    </w:p>
    <w:p w14:paraId="1995E9D1" w14:textId="644B1506" w:rsidR="009276AB" w:rsidRPr="007729FD" w:rsidRDefault="001933B7" w:rsidP="007729FD">
      <w:pPr>
        <w:pStyle w:val="ListParagraph"/>
        <w:numPr>
          <w:ilvl w:val="1"/>
          <w:numId w:val="8"/>
        </w:numPr>
        <w:rPr>
          <w:rFonts w:cs="Arial"/>
          <w:szCs w:val="24"/>
        </w:rPr>
      </w:pPr>
      <w:r w:rsidRPr="00890839">
        <w:rPr>
          <w:rFonts w:cs="Arial"/>
          <w:szCs w:val="24"/>
        </w:rPr>
        <w:t xml:space="preserve">social/cultural </w:t>
      </w:r>
      <w:r w:rsidR="007C277D" w:rsidRPr="00890839">
        <w:rPr>
          <w:rFonts w:cs="Arial"/>
          <w:szCs w:val="24"/>
        </w:rPr>
        <w:t>benefits</w:t>
      </w:r>
      <w:r w:rsidR="007C277D" w:rsidRPr="007729FD">
        <w:rPr>
          <w:rFonts w:cs="Arial"/>
          <w:szCs w:val="24"/>
        </w:rPr>
        <w:br/>
      </w:r>
    </w:p>
    <w:p w14:paraId="76B9DCB6" w14:textId="77777777" w:rsidR="007729FD" w:rsidRPr="007729FD" w:rsidRDefault="007729FD" w:rsidP="007729FD">
      <w:pPr>
        <w:rPr>
          <w:rFonts w:cs="Arial"/>
          <w:szCs w:val="24"/>
        </w:rPr>
      </w:pPr>
      <w:r w:rsidRPr="007729FD">
        <w:rPr>
          <w:rFonts w:cs="Arial"/>
          <w:szCs w:val="24"/>
        </w:rPr>
        <w:t>Please address the signed reference letter to the ERA Selection Committee at:</w:t>
      </w:r>
    </w:p>
    <w:p w14:paraId="535538D6" w14:textId="77777777" w:rsidR="007729FD" w:rsidRPr="007729FD" w:rsidRDefault="007729FD" w:rsidP="007729FD">
      <w:pPr>
        <w:ind w:left="720"/>
        <w:rPr>
          <w:rFonts w:cs="Arial"/>
          <w:szCs w:val="24"/>
        </w:rPr>
      </w:pPr>
      <w:r w:rsidRPr="007729FD">
        <w:rPr>
          <w:rFonts w:cs="Arial"/>
          <w:szCs w:val="24"/>
        </w:rPr>
        <w:t>Early Researcher Awards Program</w:t>
      </w:r>
    </w:p>
    <w:p w14:paraId="07725A5D" w14:textId="77777777" w:rsidR="007729FD" w:rsidRPr="007729FD" w:rsidRDefault="007729FD" w:rsidP="007729FD">
      <w:pPr>
        <w:ind w:left="720"/>
        <w:rPr>
          <w:rFonts w:cs="Arial"/>
          <w:szCs w:val="24"/>
        </w:rPr>
      </w:pPr>
      <w:r w:rsidRPr="007729FD">
        <w:rPr>
          <w:rFonts w:cs="Arial"/>
          <w:szCs w:val="24"/>
        </w:rPr>
        <w:t>Ministry of Economic Development, Job Creation and Trade</w:t>
      </w:r>
    </w:p>
    <w:p w14:paraId="4901557C" w14:textId="77777777" w:rsidR="007729FD" w:rsidRPr="007729FD" w:rsidRDefault="007729FD" w:rsidP="007729FD">
      <w:pPr>
        <w:ind w:left="720"/>
        <w:rPr>
          <w:rFonts w:cs="Arial"/>
          <w:szCs w:val="24"/>
        </w:rPr>
      </w:pPr>
      <w:r w:rsidRPr="007729FD">
        <w:rPr>
          <w:rFonts w:cs="Arial"/>
          <w:szCs w:val="24"/>
        </w:rPr>
        <w:t>Research, Science and Strategy</w:t>
      </w:r>
    </w:p>
    <w:p w14:paraId="53395C9F" w14:textId="77777777" w:rsidR="007729FD" w:rsidRPr="007729FD" w:rsidRDefault="007729FD" w:rsidP="007729FD">
      <w:pPr>
        <w:ind w:left="720"/>
        <w:rPr>
          <w:rFonts w:cs="Arial"/>
          <w:szCs w:val="24"/>
        </w:rPr>
      </w:pPr>
      <w:r w:rsidRPr="007729FD">
        <w:rPr>
          <w:rFonts w:cs="Arial"/>
          <w:szCs w:val="24"/>
        </w:rPr>
        <w:t>2 Queen Street East 3rd Floor</w:t>
      </w:r>
    </w:p>
    <w:p w14:paraId="5AA33326" w14:textId="77777777" w:rsidR="007729FD" w:rsidRPr="007729FD" w:rsidRDefault="007729FD" w:rsidP="007729FD">
      <w:pPr>
        <w:ind w:left="720"/>
        <w:rPr>
          <w:rFonts w:cs="Arial"/>
          <w:szCs w:val="24"/>
        </w:rPr>
      </w:pPr>
      <w:r w:rsidRPr="007729FD">
        <w:rPr>
          <w:rFonts w:cs="Arial"/>
          <w:szCs w:val="24"/>
        </w:rPr>
        <w:t>Toronto, ON M7A 1N3</w:t>
      </w:r>
    </w:p>
    <w:p w14:paraId="41EE2E84" w14:textId="77777777" w:rsidR="007729FD" w:rsidRPr="007729FD" w:rsidRDefault="007729FD" w:rsidP="007729FD">
      <w:pPr>
        <w:ind w:left="720"/>
        <w:rPr>
          <w:rFonts w:cs="Arial"/>
          <w:szCs w:val="24"/>
        </w:rPr>
      </w:pPr>
    </w:p>
    <w:p w14:paraId="11193AE6" w14:textId="37CEF93A" w:rsidR="007729FD" w:rsidRPr="007729FD" w:rsidRDefault="007729FD" w:rsidP="007729FD">
      <w:pPr>
        <w:rPr>
          <w:rFonts w:cs="Arial"/>
          <w:color w:val="FF0000"/>
          <w:szCs w:val="24"/>
        </w:rPr>
      </w:pPr>
      <w:r w:rsidRPr="007729FD">
        <w:rPr>
          <w:rFonts w:cs="Arial"/>
          <w:color w:val="FF0000"/>
          <w:szCs w:val="24"/>
        </w:rPr>
        <w:t>but</w:t>
      </w:r>
      <w:r w:rsidRPr="007729FD">
        <w:rPr>
          <w:rFonts w:cs="Arial"/>
          <w:szCs w:val="24"/>
        </w:rPr>
        <w:t xml:space="preserve"> </w:t>
      </w:r>
      <w:r w:rsidRPr="007729FD">
        <w:rPr>
          <w:rFonts w:cs="Arial"/>
          <w:color w:val="FF0000"/>
          <w:szCs w:val="24"/>
        </w:rPr>
        <w:t>do not send the letter to the ERA Selection Committee. The signed reference letter must be sent to University Research Service</w:t>
      </w:r>
      <w:r w:rsidR="00620622">
        <w:rPr>
          <w:rFonts w:cs="Arial"/>
          <w:color w:val="FF0000"/>
          <w:szCs w:val="24"/>
        </w:rPr>
        <w:t>s</w:t>
      </w:r>
      <w:r w:rsidRPr="007729FD">
        <w:rPr>
          <w:rFonts w:cs="Arial"/>
          <w:color w:val="FF0000"/>
          <w:szCs w:val="24"/>
        </w:rPr>
        <w:t xml:space="preserve"> for inclusion in the final application package</w:t>
      </w:r>
      <w:r w:rsidR="00A42528">
        <w:rPr>
          <w:rFonts w:cs="Arial"/>
          <w:color w:val="FF0000"/>
          <w:szCs w:val="24"/>
        </w:rPr>
        <w:t>.</w:t>
      </w:r>
      <w:bookmarkStart w:id="0" w:name="_GoBack"/>
      <w:bookmarkEnd w:id="0"/>
    </w:p>
    <w:p w14:paraId="0FF53F82" w14:textId="77777777" w:rsidR="007729FD" w:rsidRPr="007729FD" w:rsidRDefault="007729FD" w:rsidP="007729FD">
      <w:pPr>
        <w:ind w:left="720"/>
        <w:rPr>
          <w:rFonts w:cs="Arial"/>
          <w:szCs w:val="24"/>
        </w:rPr>
      </w:pPr>
    </w:p>
    <w:p w14:paraId="4E922050" w14:textId="77777777" w:rsidR="007729FD" w:rsidRPr="007729FD" w:rsidRDefault="007729FD" w:rsidP="007729FD">
      <w:pPr>
        <w:rPr>
          <w:rFonts w:cs="Arial"/>
          <w:szCs w:val="24"/>
        </w:rPr>
      </w:pPr>
      <w:r w:rsidRPr="007729FD">
        <w:rPr>
          <w:rFonts w:cs="Arial"/>
          <w:szCs w:val="24"/>
        </w:rPr>
        <w:t xml:space="preserve">The signed reference letter should be on official letterhead if appropriate. </w:t>
      </w:r>
    </w:p>
    <w:p w14:paraId="56EE7ED8" w14:textId="77777777" w:rsidR="007729FD" w:rsidRPr="007729FD" w:rsidRDefault="007729FD" w:rsidP="007729FD">
      <w:pPr>
        <w:ind w:left="720"/>
        <w:rPr>
          <w:rFonts w:cs="Arial"/>
          <w:szCs w:val="24"/>
        </w:rPr>
      </w:pPr>
    </w:p>
    <w:p w14:paraId="1684FFE2" w14:textId="77777777" w:rsidR="007729FD" w:rsidRPr="007729FD" w:rsidRDefault="007729FD" w:rsidP="007729FD">
      <w:pPr>
        <w:rPr>
          <w:rFonts w:cs="Arial"/>
          <w:b/>
          <w:szCs w:val="24"/>
        </w:rPr>
      </w:pPr>
      <w:r w:rsidRPr="007729FD">
        <w:rPr>
          <w:rFonts w:cs="Arial"/>
          <w:szCs w:val="24"/>
        </w:rPr>
        <w:t xml:space="preserve">Please </w:t>
      </w:r>
      <w:r w:rsidRPr="007729FD">
        <w:rPr>
          <w:rFonts w:cs="Arial"/>
          <w:b/>
          <w:color w:val="000000" w:themeColor="text1"/>
          <w:szCs w:val="24"/>
        </w:rPr>
        <w:t>scan and email</w:t>
      </w:r>
      <w:r w:rsidRPr="007729FD">
        <w:rPr>
          <w:rFonts w:cs="Arial"/>
          <w:color w:val="000000" w:themeColor="text1"/>
          <w:szCs w:val="24"/>
        </w:rPr>
        <w:t xml:space="preserve"> </w:t>
      </w:r>
      <w:r w:rsidRPr="007729FD">
        <w:rPr>
          <w:rFonts w:cs="Arial"/>
          <w:szCs w:val="24"/>
        </w:rPr>
        <w:t xml:space="preserve">the reference letter to Queen’s University Research Services at </w:t>
      </w:r>
      <w:hyperlink r:id="rId7" w:history="1">
        <w:r w:rsidRPr="007729FD">
          <w:rPr>
            <w:rStyle w:val="Hyperlink"/>
            <w:rFonts w:cs="Arial"/>
            <w:szCs w:val="24"/>
          </w:rPr>
          <w:t>earlyresearcheraward@queensu.ca</w:t>
        </w:r>
      </w:hyperlink>
      <w:r w:rsidRPr="007729FD">
        <w:rPr>
          <w:rFonts w:cs="Arial"/>
          <w:szCs w:val="24"/>
        </w:rPr>
        <w:t>.</w:t>
      </w:r>
    </w:p>
    <w:p w14:paraId="15538503" w14:textId="77777777" w:rsidR="001933B7" w:rsidRPr="00890839" w:rsidRDefault="001933B7" w:rsidP="001933B7">
      <w:pPr>
        <w:rPr>
          <w:rFonts w:cs="Arial"/>
          <w:b/>
          <w:szCs w:val="24"/>
        </w:rPr>
      </w:pPr>
    </w:p>
    <w:p w14:paraId="402287AD" w14:textId="77777777" w:rsidR="001933B7" w:rsidRPr="00890839" w:rsidRDefault="001933B7" w:rsidP="001933B7">
      <w:pPr>
        <w:rPr>
          <w:rFonts w:cs="Arial"/>
          <w:szCs w:val="24"/>
        </w:rPr>
      </w:pPr>
      <w:r w:rsidRPr="00890839">
        <w:rPr>
          <w:rFonts w:cs="Arial"/>
          <w:szCs w:val="24"/>
        </w:rPr>
        <w:t>I have attached my research proposal and CV for your consideration. I would be happy to discuss any questions you might have, and would greatly appreciate your letter of support for my ERA application.</w:t>
      </w:r>
    </w:p>
    <w:p w14:paraId="07BBCB8C" w14:textId="77777777" w:rsidR="001933B7" w:rsidRPr="00890839" w:rsidRDefault="001933B7" w:rsidP="001933B7">
      <w:pPr>
        <w:rPr>
          <w:rFonts w:cs="Arial"/>
          <w:szCs w:val="24"/>
        </w:rPr>
      </w:pPr>
    </w:p>
    <w:sectPr w:rsidR="001933B7" w:rsidRPr="0089083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76890" w14:textId="77777777" w:rsidR="00617C96" w:rsidRDefault="00617C96" w:rsidP="006B17BC">
      <w:r>
        <w:separator/>
      </w:r>
    </w:p>
  </w:endnote>
  <w:endnote w:type="continuationSeparator" w:id="0">
    <w:p w14:paraId="1615E978" w14:textId="77777777" w:rsidR="00617C96" w:rsidRDefault="00617C96" w:rsidP="006B1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9910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70453D" w14:textId="77777777" w:rsidR="006B17BC" w:rsidRDefault="006B17B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122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1D15E4" w14:textId="77777777" w:rsidR="006B17BC" w:rsidRDefault="006B1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35320" w14:textId="77777777" w:rsidR="00617C96" w:rsidRDefault="00617C96" w:rsidP="006B17BC">
      <w:r>
        <w:separator/>
      </w:r>
    </w:p>
  </w:footnote>
  <w:footnote w:type="continuationSeparator" w:id="0">
    <w:p w14:paraId="4B53F5C4" w14:textId="77777777" w:rsidR="00617C96" w:rsidRDefault="00617C96" w:rsidP="006B1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FC76F" w14:textId="68EFA584" w:rsidR="00CF190C" w:rsidRDefault="00CF190C" w:rsidP="00CF190C">
    <w:pPr>
      <w:pStyle w:val="Header"/>
      <w:jc w:val="center"/>
      <w:rPr>
        <w:sz w:val="22"/>
        <w:szCs w:val="22"/>
      </w:rPr>
    </w:pPr>
    <w:r w:rsidRPr="00CF190C">
      <w:rPr>
        <w:sz w:val="22"/>
        <w:szCs w:val="22"/>
      </w:rPr>
      <w:t>ERA 201</w:t>
    </w:r>
    <w:r w:rsidR="007729FD">
      <w:rPr>
        <w:sz w:val="22"/>
        <w:szCs w:val="22"/>
      </w:rPr>
      <w:t>9</w:t>
    </w:r>
  </w:p>
  <w:p w14:paraId="0912D9E6" w14:textId="77777777" w:rsidR="00CF190C" w:rsidRPr="00CF190C" w:rsidRDefault="00CF190C" w:rsidP="00CF190C">
    <w:pPr>
      <w:pStyle w:val="Header"/>
      <w:jc w:val="center"/>
      <w:rPr>
        <w:sz w:val="22"/>
        <w:szCs w:val="22"/>
      </w:rPr>
    </w:pPr>
    <w:r w:rsidRPr="00CF190C">
      <w:rPr>
        <w:sz w:val="22"/>
        <w:szCs w:val="22"/>
      </w:rPr>
      <w:t>SAM</w:t>
    </w:r>
    <w:r w:rsidR="00D11224">
      <w:rPr>
        <w:sz w:val="22"/>
        <w:szCs w:val="22"/>
      </w:rPr>
      <w:t>PLE TEXT FOR REFERENCE REQUEST</w:t>
    </w:r>
    <w:r>
      <w:rPr>
        <w:sz w:val="22"/>
        <w:szCs w:val="22"/>
      </w:rPr>
      <w:t xml:space="preserve"> FOR</w:t>
    </w:r>
    <w:r w:rsidR="00D11224">
      <w:rPr>
        <w:sz w:val="22"/>
        <w:szCs w:val="22"/>
      </w:rPr>
      <w:t xml:space="preserve"> ARM’S LENGTH</w:t>
    </w:r>
    <w:r>
      <w:rPr>
        <w:sz w:val="22"/>
        <w:szCs w:val="22"/>
      </w:rPr>
      <w:t xml:space="preserve"> REFEREES</w:t>
    </w:r>
  </w:p>
  <w:p w14:paraId="333E0799" w14:textId="77777777" w:rsidR="006B17BC" w:rsidRDefault="006B1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15091"/>
    <w:multiLevelType w:val="hybridMultilevel"/>
    <w:tmpl w:val="078026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B713F31"/>
    <w:multiLevelType w:val="hybridMultilevel"/>
    <w:tmpl w:val="010EB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9F5CD3"/>
    <w:multiLevelType w:val="hybridMultilevel"/>
    <w:tmpl w:val="A5CE479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7F6B7D"/>
    <w:multiLevelType w:val="hybridMultilevel"/>
    <w:tmpl w:val="3E3610AA"/>
    <w:lvl w:ilvl="0" w:tplc="E01E5B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10F0C"/>
    <w:multiLevelType w:val="hybridMultilevel"/>
    <w:tmpl w:val="F7D8AF1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A97821"/>
    <w:multiLevelType w:val="hybridMultilevel"/>
    <w:tmpl w:val="D79C20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EE46C6"/>
    <w:multiLevelType w:val="singleLevel"/>
    <w:tmpl w:val="E01E5B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77F704B7"/>
    <w:multiLevelType w:val="hybridMultilevel"/>
    <w:tmpl w:val="063813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rI0tTQ1MDY2NDRT0lEKTi0uzszPAykwqgUA4ILqhCwAAAA="/>
  </w:docVars>
  <w:rsids>
    <w:rsidRoot w:val="001933B7"/>
    <w:rsid w:val="00002BB2"/>
    <w:rsid w:val="00065A32"/>
    <w:rsid w:val="001077E5"/>
    <w:rsid w:val="001925AA"/>
    <w:rsid w:val="001933B7"/>
    <w:rsid w:val="00284E71"/>
    <w:rsid w:val="002B4D1F"/>
    <w:rsid w:val="00342144"/>
    <w:rsid w:val="0038673C"/>
    <w:rsid w:val="00410C3F"/>
    <w:rsid w:val="004B50A4"/>
    <w:rsid w:val="00513876"/>
    <w:rsid w:val="00546358"/>
    <w:rsid w:val="005736CD"/>
    <w:rsid w:val="00594228"/>
    <w:rsid w:val="00617C96"/>
    <w:rsid w:val="00620622"/>
    <w:rsid w:val="006B17BC"/>
    <w:rsid w:val="007729FD"/>
    <w:rsid w:val="00777B4B"/>
    <w:rsid w:val="007C277D"/>
    <w:rsid w:val="00872768"/>
    <w:rsid w:val="00890839"/>
    <w:rsid w:val="008B1817"/>
    <w:rsid w:val="009276AB"/>
    <w:rsid w:val="009932C9"/>
    <w:rsid w:val="00A42528"/>
    <w:rsid w:val="00A8436C"/>
    <w:rsid w:val="00AB685B"/>
    <w:rsid w:val="00B90ADA"/>
    <w:rsid w:val="00B91F16"/>
    <w:rsid w:val="00CB449C"/>
    <w:rsid w:val="00CF190C"/>
    <w:rsid w:val="00D11224"/>
    <w:rsid w:val="00D76439"/>
    <w:rsid w:val="00E470D8"/>
    <w:rsid w:val="00F12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02660F7"/>
  <w15:chartTrackingRefBased/>
  <w15:docId w15:val="{20E317A1-32D2-4798-A60B-22B82E9E8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3B7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83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083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B17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7BC"/>
    <w:rPr>
      <w:rFonts w:ascii="Arial" w:eastAsia="Times New Roman" w:hAnsi="Arial" w:cs="Times New Roman"/>
      <w:sz w:val="24"/>
      <w:szCs w:val="20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B17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17BC"/>
    <w:rPr>
      <w:rFonts w:ascii="Arial" w:eastAsia="Times New Roman" w:hAnsi="Arial" w:cs="Times New Roman"/>
      <w:sz w:val="24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4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439"/>
    <w:rPr>
      <w:rFonts w:ascii="Segoe UI" w:eastAsia="Times New Roman" w:hAnsi="Segoe UI" w:cs="Segoe UI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arlyresearcheraward@queens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A 2017 - sample text for reference request with instructions</vt:lpstr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 2017 - sample text for reference request with instructions</dc:title>
  <dc:subject/>
  <dc:creator>Nancy Churchman</dc:creator>
  <cp:keywords/>
  <dc:description/>
  <cp:lastModifiedBy>Hollie O'Dette-Hoiles</cp:lastModifiedBy>
  <cp:revision>5</cp:revision>
  <cp:lastPrinted>2018-03-07T18:22:00Z</cp:lastPrinted>
  <dcterms:created xsi:type="dcterms:W3CDTF">2019-06-11T19:12:00Z</dcterms:created>
  <dcterms:modified xsi:type="dcterms:W3CDTF">2019-06-12T14:23:00Z</dcterms:modified>
</cp:coreProperties>
</file>